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611F4A" w14:textId="77777777" w:rsidR="001224BD" w:rsidRDefault="00E96C23">
      <w:pPr>
        <w:spacing w:after="0" w:line="259" w:lineRule="auto"/>
        <w:ind w:left="0" w:firstLine="0"/>
      </w:pPr>
      <w:r>
        <w:rPr>
          <w:sz w:val="40"/>
        </w:rPr>
        <w:t xml:space="preserve">Rocky Hockey IV </w:t>
      </w:r>
    </w:p>
    <w:p w14:paraId="0BFA3E97" w14:textId="77777777" w:rsidR="001224BD" w:rsidRDefault="00E96C23">
      <w:pPr>
        <w:spacing w:line="259" w:lineRule="auto"/>
        <w:ind w:left="0" w:firstLine="0"/>
      </w:pPr>
      <w:r>
        <w:t xml:space="preserve"> </w:t>
      </w:r>
    </w:p>
    <w:p w14:paraId="1A3FDF21" w14:textId="202C3AC4" w:rsidR="001224BD" w:rsidRDefault="00E96C23">
      <w:pPr>
        <w:ind w:left="-5"/>
      </w:pPr>
      <w:r>
        <w:t xml:space="preserve">Bericht über Woche </w:t>
      </w:r>
      <w:r w:rsidR="006778A1">
        <w:t>15</w:t>
      </w:r>
    </w:p>
    <w:p w14:paraId="1F5FB847" w14:textId="07331A42" w:rsidR="001224BD" w:rsidRDefault="00E96C23">
      <w:pPr>
        <w:ind w:left="-5"/>
      </w:pPr>
      <w:r>
        <w:t xml:space="preserve">Zeitraum: </w:t>
      </w:r>
      <w:r w:rsidR="006778A1">
        <w:t>28</w:t>
      </w:r>
      <w:r>
        <w:t>.0</w:t>
      </w:r>
      <w:r w:rsidR="006778A1">
        <w:t>6</w:t>
      </w:r>
      <w:r>
        <w:t xml:space="preserve">.2020 – </w:t>
      </w:r>
      <w:r w:rsidR="006778A1">
        <w:t>03</w:t>
      </w:r>
      <w:r>
        <w:t>.0</w:t>
      </w:r>
      <w:r w:rsidR="006778A1">
        <w:t>7</w:t>
      </w:r>
      <w:r>
        <w:t xml:space="preserve">.2020 </w:t>
      </w:r>
    </w:p>
    <w:p w14:paraId="362D339E" w14:textId="77777777" w:rsidR="001224BD" w:rsidRDefault="00E96C23">
      <w:pPr>
        <w:ind w:left="-5"/>
      </w:pPr>
      <w:r>
        <w:t xml:space="preserve">Teamleiter: Thomas Brücklmayr </w:t>
      </w:r>
    </w:p>
    <w:p w14:paraId="7F21F43C" w14:textId="2A12B5F9" w:rsidR="001224BD" w:rsidRDefault="00E96C23">
      <w:pPr>
        <w:ind w:left="-5"/>
      </w:pPr>
      <w:r>
        <w:t xml:space="preserve">Berichterstatter: </w:t>
      </w:r>
      <w:r w:rsidR="00E65061">
        <w:t>Alexander Fichtl</w:t>
      </w:r>
    </w:p>
    <w:p w14:paraId="54A398B5" w14:textId="77777777" w:rsidR="001224BD" w:rsidRPr="007E4CF3" w:rsidRDefault="00E96C23">
      <w:pPr>
        <w:spacing w:line="259" w:lineRule="auto"/>
        <w:ind w:left="0" w:firstLine="0"/>
        <w:rPr>
          <w:b/>
          <w:bCs/>
        </w:rPr>
      </w:pPr>
      <w:r w:rsidRPr="007E4CF3">
        <w:rPr>
          <w:b/>
          <w:bCs/>
        </w:rPr>
        <w:t xml:space="preserve"> </w:t>
      </w:r>
    </w:p>
    <w:p w14:paraId="4C8C1195" w14:textId="1B03F717" w:rsidR="00E65061" w:rsidRPr="007E4CF3" w:rsidRDefault="00E96C23" w:rsidP="00E81EEC">
      <w:pPr>
        <w:ind w:left="-5"/>
        <w:rPr>
          <w:b/>
          <w:bCs/>
        </w:rPr>
      </w:pPr>
      <w:r w:rsidRPr="007E4CF3">
        <w:rPr>
          <w:b/>
          <w:bCs/>
        </w:rPr>
        <w:t xml:space="preserve">Rückblick auf die letzte Woche:  </w:t>
      </w:r>
    </w:p>
    <w:p w14:paraId="2A11A94A" w14:textId="686093E0" w:rsidR="007E4CF3" w:rsidRDefault="000D2531" w:rsidP="007E4CF3">
      <w:pPr>
        <w:ind w:left="-5"/>
      </w:pPr>
      <w:r>
        <w:t xml:space="preserve">Thomas B., Alexander, Roman, </w:t>
      </w:r>
      <w:r w:rsidR="006778A1">
        <w:t xml:space="preserve">David, Marco, </w:t>
      </w:r>
      <w:r>
        <w:t xml:space="preserve">und </w:t>
      </w:r>
      <w:r w:rsidR="006778A1">
        <w:t xml:space="preserve">Domi trafen sich am </w:t>
      </w:r>
      <w:r>
        <w:t xml:space="preserve">Dienstag den </w:t>
      </w:r>
      <w:r w:rsidR="006778A1">
        <w:t>30.06. und führ</w:t>
      </w:r>
      <w:r>
        <w:t>t</w:t>
      </w:r>
      <w:r w:rsidR="006778A1">
        <w:t xml:space="preserve">en einen Integrationstest </w:t>
      </w:r>
      <w:r w:rsidR="002818C6">
        <w:t xml:space="preserve">der neuen Kameramodule </w:t>
      </w:r>
      <w:r w:rsidR="006778A1">
        <w:t xml:space="preserve">durch. </w:t>
      </w:r>
      <w:r w:rsidR="006B63D6">
        <w:t>Leider traten durchgehend Fehler auf, für die es keine Dokumentation von ArduCam gibt.</w:t>
      </w:r>
      <w:r w:rsidR="006778A1">
        <w:t xml:space="preserve"> </w:t>
      </w:r>
      <w:r w:rsidR="006B63D6">
        <w:t>Nach einigen Stunden hatten wir aber endlich ein Bild in einem Visual Studio Projekt</w:t>
      </w:r>
      <w:r w:rsidR="003469DC">
        <w:t xml:space="preserve"> auf Romans Rechner</w:t>
      </w:r>
      <w:r w:rsidR="006B63D6">
        <w:t>. Uns wurde jedoch klar, dass wir durch die sehr späte Lieferung der Kamera Module voraussichtlich die Integration bis zur Projektvorstellung nicht abschließen können. Daher arbeiten wir nun parallel wieder mit der PS3 Kamera.</w:t>
      </w:r>
      <w:r w:rsidR="007E4CF3">
        <w:t xml:space="preserve"> Thomas B. hat dabei jeweils ein Fenster erstellt, welches die Verarbeitungsstufen des Eingangsbildes darstellen kann und eines, mit welchem sich die Entzerrung des Bildes einstellen lässt.</w:t>
      </w:r>
    </w:p>
    <w:p w14:paraId="6039D198" w14:textId="020C9D3E" w:rsidR="000D2531" w:rsidRDefault="000D2531" w:rsidP="007E4CF3">
      <w:pPr>
        <w:ind w:left="0" w:firstLine="0"/>
      </w:pPr>
      <w:r>
        <w:t>Ein zweites Treffen von Thomas B., Alex</w:t>
      </w:r>
      <w:r w:rsidR="007E4CF3">
        <w:t xml:space="preserve">ander, </w:t>
      </w:r>
      <w:r>
        <w:t>und Roman gab es am Donnerstag den 02.07.. Es wurde erneut versucht die neue Kamera zu integrieren, was jedoch wieder scheiterte. Wir entschieden uns noch auf zusätzlichen Wegen mit dem Support Team Kontakt aufzunehmen</w:t>
      </w:r>
      <w:r w:rsidR="003469DC">
        <w:t>, wobei wir jedoch bis heute weiterhin keine Antwort erhalten haben</w:t>
      </w:r>
      <w:r>
        <w:t>. Da wir nun Bescheid kamen, dass</w:t>
      </w:r>
      <w:r w:rsidR="007E3639">
        <w:t xml:space="preserve"> bereits</w:t>
      </w:r>
      <w:r>
        <w:t xml:space="preserve"> am 07.07. die Präsentation des Projektes ansteht, fokussierten wir uns auf die Arbeit mit der alten Kamera. Thomas B. </w:t>
      </w:r>
      <w:r w:rsidR="007E4CF3">
        <w:t xml:space="preserve">hat dabei ein weiteres Fenster erstellt, mit welchen man die Parameter für die Puckerkennung einstellen kann. Dafür wurde auch die Bildverarbeitungsklasse überarbeitet und eine Klasse erstellt, mit der man von einem Video aus Bilder einlesen kann (so muss man den Code nicht immer im Raum testen, sondern auch von zuhause aus). Des Weiteren erstellte </w:t>
      </w:r>
      <w:r>
        <w:t xml:space="preserve">Alexander </w:t>
      </w:r>
      <w:r w:rsidR="007E4CF3">
        <w:t xml:space="preserve">ein Layout für den Abschlussbericht und setzte diesen auf. </w:t>
      </w:r>
    </w:p>
    <w:p w14:paraId="57E3F0BD" w14:textId="778DB166" w:rsidR="000D2531" w:rsidRDefault="000D2531" w:rsidP="000D2531">
      <w:pPr>
        <w:ind w:left="-5"/>
      </w:pPr>
      <w:r>
        <w:t xml:space="preserve">Das gesamte Team traf sich </w:t>
      </w:r>
      <w:r w:rsidR="007E4CF3">
        <w:t xml:space="preserve">dann </w:t>
      </w:r>
      <w:r>
        <w:t xml:space="preserve">am Freitag den 03.07. </w:t>
      </w:r>
      <w:r w:rsidR="007E4CF3">
        <w:t xml:space="preserve">(auch </w:t>
      </w:r>
      <w:r>
        <w:t>im Projektraum</w:t>
      </w:r>
      <w:r w:rsidR="007E4CF3">
        <w:t>)</w:t>
      </w:r>
      <w:r>
        <w:t xml:space="preserve"> und besprach das Vorgehen bei der </w:t>
      </w:r>
      <w:r w:rsidR="007E4CF3">
        <w:t xml:space="preserve">anstehenden </w:t>
      </w:r>
      <w:r>
        <w:t>Präsentation und Poster Session. Es wurden Videos aufgenommen, die zusammengeschnitten auf Zoom gezeigt werden sollen.</w:t>
      </w:r>
    </w:p>
    <w:p w14:paraId="3DEEEACC" w14:textId="11B27AEA" w:rsidR="007E4CF3" w:rsidRDefault="007E4CF3" w:rsidP="000D2531">
      <w:pPr>
        <w:ind w:left="-5"/>
      </w:pPr>
    </w:p>
    <w:p w14:paraId="07221E94" w14:textId="4EB0A129" w:rsidR="007E4CF3" w:rsidRDefault="007E4CF3" w:rsidP="000D2531">
      <w:pPr>
        <w:ind w:left="-5"/>
        <w:rPr>
          <w:b/>
          <w:bCs/>
        </w:rPr>
      </w:pPr>
      <w:r w:rsidRPr="007E4CF3">
        <w:rPr>
          <w:b/>
          <w:bCs/>
        </w:rPr>
        <w:t>Ausblick auf die nächste Woche:</w:t>
      </w:r>
    </w:p>
    <w:p w14:paraId="15BEF04B" w14:textId="449985A7" w:rsidR="007E4CF3" w:rsidRPr="000C471F" w:rsidRDefault="007E4CF3" w:rsidP="000D2531">
      <w:pPr>
        <w:ind w:left="-5"/>
      </w:pPr>
      <w:r w:rsidRPr="000C471F">
        <w:t xml:space="preserve">Bis Dienstag muss das Video für die Präsentation geschnitten und die Poster Session vorbereitet werden. </w:t>
      </w:r>
    </w:p>
    <w:p w14:paraId="7B3A8316" w14:textId="4D334C7F" w:rsidR="007E4CF3" w:rsidRPr="000C471F" w:rsidRDefault="007E4CF3" w:rsidP="007E4CF3">
      <w:pPr>
        <w:ind w:left="-5"/>
      </w:pPr>
      <w:r w:rsidRPr="000C471F">
        <w:t>Der Abschlussbericht muss geschrieben werden, so dass dieser in der folgenden, letzten Woche finalisiert werden kann.</w:t>
      </w:r>
      <w:r w:rsidR="001247E8">
        <w:t xml:space="preserve"> Alexander wird dies koordinieren.</w:t>
      </w:r>
    </w:p>
    <w:p w14:paraId="52E55E16" w14:textId="5C15D523" w:rsidR="007E4CF3" w:rsidRDefault="007E4CF3" w:rsidP="007E4CF3">
      <w:pPr>
        <w:ind w:left="-5"/>
      </w:pPr>
      <w:r w:rsidRPr="000C471F">
        <w:t>Es gibt noch einige Baustellen im Code, die bearbeitet werden müssen.</w:t>
      </w:r>
    </w:p>
    <w:p w14:paraId="4C9E749C" w14:textId="32E33ECA" w:rsidR="003469DC" w:rsidRPr="000C471F" w:rsidRDefault="003469DC" w:rsidP="007E4CF3">
      <w:pPr>
        <w:ind w:left="-5"/>
      </w:pPr>
      <w:r>
        <w:t>Sollten wir endliche eine Antwort des ArduCam Supports erhalten, können wir eventuell auch noch weiter mit der neuen Kamera arbeiten.</w:t>
      </w:r>
    </w:p>
    <w:p w14:paraId="3E47967F" w14:textId="77777777" w:rsidR="000D2531" w:rsidRDefault="000D2531" w:rsidP="000D2531">
      <w:pPr>
        <w:ind w:left="-5"/>
      </w:pPr>
    </w:p>
    <w:p w14:paraId="6A7F9618" w14:textId="19D95429" w:rsidR="00E65061" w:rsidRDefault="00E65061" w:rsidP="00E65061">
      <w:pPr>
        <w:ind w:left="-5"/>
      </w:pPr>
    </w:p>
    <w:p w14:paraId="1B8F188A" w14:textId="77777777" w:rsidR="00E65061" w:rsidRDefault="00E65061" w:rsidP="00E65061">
      <w:pPr>
        <w:ind w:left="-5"/>
      </w:pPr>
    </w:p>
    <w:sectPr w:rsidR="00E65061">
      <w:pgSz w:w="11906" w:h="16838"/>
      <w:pgMar w:top="1440" w:right="1475" w:bottom="1440" w:left="1416"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0MDMzNzY0MLc0tjBR0lEKTi0uzszPAykwrgUAPWTlRywAAAA="/>
  </w:docVars>
  <w:rsids>
    <w:rsidRoot w:val="001224BD"/>
    <w:rsid w:val="000C471F"/>
    <w:rsid w:val="000D2531"/>
    <w:rsid w:val="001224BD"/>
    <w:rsid w:val="001247E8"/>
    <w:rsid w:val="002818C6"/>
    <w:rsid w:val="003469DC"/>
    <w:rsid w:val="00487ECE"/>
    <w:rsid w:val="004A6B9E"/>
    <w:rsid w:val="005F1A11"/>
    <w:rsid w:val="00626F25"/>
    <w:rsid w:val="006778A1"/>
    <w:rsid w:val="006B63D6"/>
    <w:rsid w:val="007E3639"/>
    <w:rsid w:val="007E4CF3"/>
    <w:rsid w:val="009E5599"/>
    <w:rsid w:val="00E65061"/>
    <w:rsid w:val="00E81EEC"/>
    <w:rsid w:val="00E96C23"/>
    <w:rsid w:val="00F5495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C0CF5"/>
  <w15:docId w15:val="{0303EBCE-94E8-43E2-ABAF-36368C957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158" w:line="258" w:lineRule="auto"/>
      <w:ind w:left="10" w:hanging="10"/>
    </w:pPr>
    <w:rPr>
      <w:rFonts w:ascii="Bahnschrift" w:eastAsia="Bahnschrift" w:hAnsi="Bahnschrift" w:cs="Bahnschrift"/>
      <w:color w:val="00000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54</Words>
  <Characters>2232</Characters>
  <Application>Microsoft Office Word</Application>
  <DocSecurity>0</DocSecurity>
  <Lines>18</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Fischer</dc:creator>
  <cp:keywords/>
  <cp:lastModifiedBy>Alexander Fichtl</cp:lastModifiedBy>
  <cp:revision>5</cp:revision>
  <dcterms:created xsi:type="dcterms:W3CDTF">2020-07-03T15:50:00Z</dcterms:created>
  <dcterms:modified xsi:type="dcterms:W3CDTF">2020-07-03T17:09:00Z</dcterms:modified>
</cp:coreProperties>
</file>